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r w:rsidR="00AE3C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ТРГОВИШТЕ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65156C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</w:t>
      </w:r>
      <w:r w:rsidR="0065156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не мере енергетске ефикасности</w:t>
      </w:r>
      <w:r w:rsidR="0065156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65156C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</w:t>
            </w:r>
            <w:bookmarkStart w:id="0" w:name="_GoBack"/>
            <w:bookmarkEnd w:id="0"/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AE3C88" w:rsidP="00AE3C88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5024312" wp14:editId="02D3EDB9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17538011" wp14:editId="7964C5F2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1E9E913D" wp14:editId="4436902D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C45DEF8" wp14:editId="1F87BB05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48286194" wp14:editId="5034353E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7DEB7A7D" wp14:editId="4DC70DFD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145829E4" wp14:editId="154BC45B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</w:t>
      </w:r>
      <w:r w:rsidR="00AE3C88">
        <w:rPr>
          <w:rFonts w:ascii="Times New Roman" w:hAnsi="Times New Roman" w:cs="Times New Roman"/>
          <w:sz w:val="24"/>
          <w:szCs w:val="24"/>
          <w:lang w:val="sr-Cyrl-CS"/>
        </w:rPr>
        <w:t xml:space="preserve">еђује расподела средстава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030EE3" w:rsidRPr="0066540E" w:rsidRDefault="004E14BD" w:rsidP="00AE3C88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4E15" w:rsidRDefault="00B04E15" w:rsidP="00CB7E8C">
      <w:pPr>
        <w:spacing w:after="0" w:line="240" w:lineRule="auto"/>
      </w:pPr>
      <w:r>
        <w:separator/>
      </w:r>
    </w:p>
  </w:endnote>
  <w:endnote w:type="continuationSeparator" w:id="0">
    <w:p w:rsidR="00B04E15" w:rsidRDefault="00B04E1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4E15" w:rsidRDefault="00B04E15" w:rsidP="00CB7E8C">
      <w:pPr>
        <w:spacing w:after="0" w:line="240" w:lineRule="auto"/>
      </w:pPr>
      <w:r>
        <w:separator/>
      </w:r>
    </w:p>
  </w:footnote>
  <w:footnote w:type="continuationSeparator" w:id="0">
    <w:p w:rsidR="00B04E15" w:rsidRDefault="00B04E1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294D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156C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3C88"/>
    <w:rsid w:val="00AE5A07"/>
    <w:rsid w:val="00AF4E34"/>
    <w:rsid w:val="00B04E15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27123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B581D-A42C-4D25-AB62-B38741288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IREKCIJA-TEHNIKA</cp:lastModifiedBy>
  <cp:revision>2</cp:revision>
  <cp:lastPrinted>2021-08-06T05:54:00Z</cp:lastPrinted>
  <dcterms:created xsi:type="dcterms:W3CDTF">2022-07-04T07:03:00Z</dcterms:created>
  <dcterms:modified xsi:type="dcterms:W3CDTF">2022-07-04T07:03:00Z</dcterms:modified>
</cp:coreProperties>
</file>